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3092" w:rsidRPr="00F05D6A" w:rsidRDefault="00D55256" w:rsidP="00DD3092">
      <w:pPr>
        <w:spacing w:after="0"/>
        <w:rPr>
          <w:rFonts w:cs="Arial"/>
          <w:b/>
          <w:sz w:val="32"/>
        </w:rPr>
      </w:pPr>
      <w:bookmarkStart w:id="0" w:name="_GoBack"/>
      <w:bookmarkEnd w:id="0"/>
      <w:r w:rsidRPr="00F05D6A">
        <w:rPr>
          <w:rFonts w:cs="Arial"/>
          <w:b/>
          <w:sz w:val="32"/>
        </w:rPr>
        <w:t>NEWS RELEASE</w:t>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00F05D6A">
        <w:rPr>
          <w:rFonts w:cs="Arial"/>
          <w:b/>
          <w:sz w:val="32"/>
        </w:rPr>
        <w:tab/>
      </w:r>
      <w:r w:rsidR="00DD3092" w:rsidRPr="00F05D6A">
        <w:rPr>
          <w:rFonts w:cs="Arial"/>
        </w:rPr>
        <w:t>Contact info:</w:t>
      </w:r>
    </w:p>
    <w:p w:rsidR="00DD3092" w:rsidRPr="00F05D6A" w:rsidRDefault="000F325A" w:rsidP="00DD3092">
      <w:pPr>
        <w:spacing w:after="0"/>
        <w:rPr>
          <w:rFonts w:cs="Arial"/>
        </w:rPr>
      </w:pPr>
      <w:r>
        <w:rPr>
          <w:rFonts w:cs="Arial"/>
        </w:rPr>
        <w:t>November 3</w:t>
      </w:r>
      <w:r w:rsidR="00AB3A53" w:rsidRPr="00F05D6A">
        <w:rPr>
          <w:rFonts w:cs="Arial"/>
        </w:rPr>
        <w:t>, 201</w:t>
      </w:r>
      <w:r w:rsidR="00D55256" w:rsidRPr="00F05D6A">
        <w:rPr>
          <w:rFonts w:cs="Arial"/>
        </w:rPr>
        <w:t>6</w:t>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55256" w:rsidRPr="00F05D6A">
        <w:rPr>
          <w:rFonts w:cs="Arial"/>
        </w:rPr>
        <w:tab/>
      </w:r>
      <w:r w:rsidR="00DD3092" w:rsidRPr="00F05D6A">
        <w:rPr>
          <w:rFonts w:cs="Arial"/>
        </w:rPr>
        <w:t>Dina Gentry</w:t>
      </w:r>
    </w:p>
    <w:p w:rsidR="00DD3092" w:rsidRPr="00F05D6A" w:rsidRDefault="00DD3092" w:rsidP="00DD3092">
      <w:pPr>
        <w:spacing w:after="0"/>
        <w:rPr>
          <w:rFonts w:cs="Arial"/>
        </w:rPr>
      </w:pPr>
      <w:r w:rsidRPr="00F05D6A">
        <w:rPr>
          <w:rFonts w:cs="Arial"/>
        </w:rPr>
        <w:t>FOR IMMEDIATE RELEASE</w:t>
      </w:r>
      <w:r w:rsidRPr="00F05D6A">
        <w:rPr>
          <w:rFonts w:cs="Arial"/>
        </w:rPr>
        <w:tab/>
      </w:r>
      <w:r w:rsidRPr="00F05D6A">
        <w:rPr>
          <w:rFonts w:cs="Arial"/>
        </w:rPr>
        <w:tab/>
      </w:r>
      <w:r w:rsidRPr="00F05D6A">
        <w:rPr>
          <w:rFonts w:cs="Arial"/>
        </w:rPr>
        <w:tab/>
      </w:r>
      <w:r w:rsidRPr="00F05D6A">
        <w:rPr>
          <w:rFonts w:cs="Arial"/>
        </w:rPr>
        <w:tab/>
      </w:r>
      <w:r w:rsidR="00D55256" w:rsidRPr="00F05D6A">
        <w:rPr>
          <w:rFonts w:cs="Arial"/>
        </w:rPr>
        <w:tab/>
      </w:r>
      <w:r w:rsidR="00D55256" w:rsidRPr="00F05D6A">
        <w:rPr>
          <w:rFonts w:cs="Arial"/>
        </w:rPr>
        <w:tab/>
      </w:r>
      <w:r w:rsidR="00D55256" w:rsidRPr="00F05D6A">
        <w:rPr>
          <w:rFonts w:cs="Arial"/>
        </w:rPr>
        <w:tab/>
      </w:r>
      <w:r w:rsidRPr="00F05D6A">
        <w:rPr>
          <w:rFonts w:cs="Arial"/>
        </w:rPr>
        <w:t>Communications Director</w:t>
      </w:r>
    </w:p>
    <w:p w:rsidR="009E3DB3" w:rsidRPr="00F05D6A" w:rsidRDefault="00DD3092" w:rsidP="00D55256">
      <w:pPr>
        <w:spacing w:after="0"/>
        <w:ind w:left="6480" w:firstLine="720"/>
        <w:rPr>
          <w:rFonts w:cs="Arial"/>
        </w:rPr>
      </w:pPr>
      <w:r w:rsidRPr="00F05D6A">
        <w:rPr>
          <w:rFonts w:cs="Arial"/>
        </w:rPr>
        <w:t>530-295-2411</w:t>
      </w:r>
      <w:r w:rsidR="00D55256" w:rsidRPr="00F05D6A">
        <w:rPr>
          <w:rFonts w:cs="Arial"/>
        </w:rPr>
        <w:t xml:space="preserve">; </w:t>
      </w:r>
      <w:hyperlink r:id="rId7" w:history="1">
        <w:r w:rsidRPr="00F05D6A">
          <w:rPr>
            <w:rStyle w:val="Hyperlink"/>
            <w:rFonts w:cs="Arial"/>
          </w:rPr>
          <w:t>dgentry@edcoe.org</w:t>
        </w:r>
      </w:hyperlink>
    </w:p>
    <w:p w:rsidR="00D742AA" w:rsidRPr="0021518D" w:rsidRDefault="00D742AA" w:rsidP="00AB3A53">
      <w:pPr>
        <w:spacing w:after="0"/>
        <w:jc w:val="center"/>
        <w:rPr>
          <w:rFonts w:cs="Arial"/>
        </w:rPr>
      </w:pPr>
    </w:p>
    <w:p w:rsidR="00004948" w:rsidRPr="003A3BDA" w:rsidRDefault="000F325A" w:rsidP="00337F41">
      <w:pPr>
        <w:spacing w:after="0"/>
        <w:jc w:val="center"/>
        <w:rPr>
          <w:rFonts w:cs="Arial"/>
          <w:i/>
        </w:rPr>
      </w:pPr>
      <w:r w:rsidRPr="000F325A">
        <w:rPr>
          <w:rFonts w:ascii="Calibri" w:eastAsia="Times New Roman" w:hAnsi="Calibri" w:cs="Times New Roman"/>
          <w:color w:val="000000"/>
          <w:sz w:val="28"/>
          <w:szCs w:val="28"/>
        </w:rPr>
        <w:t>El Dorado High School Grad Becomes Eagle Scout</w:t>
      </w:r>
      <w:r w:rsidR="00337F41" w:rsidRPr="003A3BDA">
        <w:rPr>
          <w:rFonts w:cs="Arial"/>
          <w:i/>
          <w:sz w:val="28"/>
        </w:rPr>
        <w:br/>
      </w:r>
    </w:p>
    <w:p w:rsidR="0040430F" w:rsidRDefault="000F325A" w:rsidP="0040430F">
      <w:pPr>
        <w:rPr>
          <w:rFonts w:cs="Arial"/>
        </w:rPr>
      </w:pPr>
      <w:r>
        <w:rPr>
          <w:rFonts w:cs="Arial"/>
        </w:rPr>
        <w:t xml:space="preserve">Kyle </w:t>
      </w:r>
      <w:proofErr w:type="spellStart"/>
      <w:r>
        <w:rPr>
          <w:rFonts w:cs="Arial"/>
        </w:rPr>
        <w:t>Konetchy</w:t>
      </w:r>
      <w:proofErr w:type="spellEnd"/>
      <w:r>
        <w:rPr>
          <w:rFonts w:cs="Arial"/>
        </w:rPr>
        <w:t xml:space="preserve"> </w:t>
      </w:r>
      <w:r w:rsidRPr="009923CF">
        <w:rPr>
          <w:rFonts w:cs="Arial"/>
          <w:noProof/>
        </w:rPr>
        <w:t>belongs</w:t>
      </w:r>
      <w:r>
        <w:rPr>
          <w:rFonts w:cs="Arial"/>
        </w:rPr>
        <w:t xml:space="preserve"> to Troop 170 from Pollock Pines</w:t>
      </w:r>
      <w:r w:rsidR="00D658A6">
        <w:rPr>
          <w:rFonts w:cs="Arial"/>
        </w:rPr>
        <w:t xml:space="preserve"> and became an Eagle Scout at his Court of Honor on Saturday, October 29</w:t>
      </w:r>
      <w:r>
        <w:rPr>
          <w:rFonts w:cs="Arial"/>
        </w:rPr>
        <w:t xml:space="preserve">. </w:t>
      </w:r>
      <w:r w:rsidR="0040430F">
        <w:rPr>
          <w:rFonts w:cs="Arial"/>
        </w:rPr>
        <w:t xml:space="preserve">The First Church of Christ, Scientist in Placerville </w:t>
      </w:r>
      <w:r w:rsidR="0040430F" w:rsidRPr="009923CF">
        <w:rPr>
          <w:rFonts w:cs="Arial"/>
          <w:noProof/>
        </w:rPr>
        <w:t>was filled</w:t>
      </w:r>
      <w:r w:rsidR="0040430F">
        <w:rPr>
          <w:rFonts w:cs="Arial"/>
        </w:rPr>
        <w:t xml:space="preserve"> with supportive loved ones, community members</w:t>
      </w:r>
      <w:r w:rsidR="007E50B6">
        <w:rPr>
          <w:rFonts w:cs="Arial"/>
        </w:rPr>
        <w:t>,</w:t>
      </w:r>
      <w:r w:rsidR="0040430F">
        <w:rPr>
          <w:rFonts w:cs="Arial"/>
        </w:rPr>
        <w:t xml:space="preserve"> and Scouts from every generation. The ceremony lasted for one hour and </w:t>
      </w:r>
      <w:r w:rsidR="0040430F" w:rsidRPr="009923CF">
        <w:rPr>
          <w:rFonts w:cs="Arial"/>
          <w:noProof/>
        </w:rPr>
        <w:t>was direct</w:t>
      </w:r>
      <w:r w:rsidR="007E50B6" w:rsidRPr="009923CF">
        <w:rPr>
          <w:rFonts w:cs="Arial"/>
          <w:noProof/>
        </w:rPr>
        <w:t>ed</w:t>
      </w:r>
      <w:r w:rsidR="0040430F">
        <w:rPr>
          <w:rFonts w:cs="Arial"/>
        </w:rPr>
        <w:t xml:space="preserve"> by the troop’s Scoutmaster, Matt </w:t>
      </w:r>
      <w:proofErr w:type="spellStart"/>
      <w:r w:rsidR="0040430F">
        <w:rPr>
          <w:rFonts w:cs="Arial"/>
        </w:rPr>
        <w:t>Werts</w:t>
      </w:r>
      <w:proofErr w:type="spellEnd"/>
      <w:r w:rsidR="0040430F">
        <w:rPr>
          <w:rFonts w:cs="Arial"/>
        </w:rPr>
        <w:t xml:space="preserve">, and Master of Ceremonies, Eagle Scout, William </w:t>
      </w:r>
      <w:proofErr w:type="spellStart"/>
      <w:r w:rsidR="0040430F">
        <w:rPr>
          <w:rFonts w:cs="Arial"/>
        </w:rPr>
        <w:t>Kinser</w:t>
      </w:r>
      <w:proofErr w:type="spellEnd"/>
      <w:r w:rsidR="0040430F">
        <w:rPr>
          <w:rFonts w:cs="Arial"/>
        </w:rPr>
        <w:t xml:space="preserve">. Many people spoke </w:t>
      </w:r>
      <w:r w:rsidR="009623D3">
        <w:rPr>
          <w:rFonts w:cs="Arial"/>
        </w:rPr>
        <w:t>of</w:t>
      </w:r>
      <w:r w:rsidR="0040430F">
        <w:rPr>
          <w:rFonts w:cs="Arial"/>
        </w:rPr>
        <w:t xml:space="preserve"> Kyle’s dedication to the organization and passion </w:t>
      </w:r>
      <w:r w:rsidR="009623D3">
        <w:rPr>
          <w:rFonts w:cs="Arial"/>
          <w:noProof/>
        </w:rPr>
        <w:t>for serving</w:t>
      </w:r>
      <w:r w:rsidR="0040430F" w:rsidRPr="009623D3">
        <w:rPr>
          <w:rFonts w:cs="Arial"/>
          <w:noProof/>
        </w:rPr>
        <w:t xml:space="preserve"> others</w:t>
      </w:r>
      <w:r w:rsidR="0040430F">
        <w:rPr>
          <w:rFonts w:cs="Arial"/>
        </w:rPr>
        <w:t xml:space="preserve">. </w:t>
      </w:r>
    </w:p>
    <w:p w:rsidR="0040430F" w:rsidRDefault="007E50B6" w:rsidP="0040430F">
      <w:pPr>
        <w:rPr>
          <w:rFonts w:cs="Arial"/>
        </w:rPr>
      </w:pPr>
      <w:r>
        <w:rPr>
          <w:rFonts w:cs="Arial"/>
        </w:rPr>
        <w:t xml:space="preserve">Kyle </w:t>
      </w:r>
      <w:r w:rsidR="0040430F">
        <w:rPr>
          <w:rFonts w:cs="Arial"/>
        </w:rPr>
        <w:t xml:space="preserve">awarded mentor pins to those </w:t>
      </w:r>
      <w:r>
        <w:rPr>
          <w:rFonts w:cs="Arial"/>
        </w:rPr>
        <w:t>who helped him along the way and</w:t>
      </w:r>
      <w:r w:rsidR="0040430F">
        <w:rPr>
          <w:rFonts w:cs="Arial"/>
        </w:rPr>
        <w:t xml:space="preserve"> endearingly broke down in tears when addressing those who helped guide his journey</w:t>
      </w:r>
      <w:r>
        <w:rPr>
          <w:rFonts w:cs="Arial"/>
        </w:rPr>
        <w:t>,</w:t>
      </w:r>
      <w:r w:rsidR="0040430F">
        <w:rPr>
          <w:rFonts w:cs="Arial"/>
        </w:rPr>
        <w:t xml:space="preserve"> but are no longer with us. His sweet grandmother assured him that those individuals were with him in spirit. “I’m so appreciative of my parents, mentors, and fellow scouts. I think today stands for not just a single event</w:t>
      </w:r>
      <w:r>
        <w:rPr>
          <w:rFonts w:cs="Arial"/>
        </w:rPr>
        <w:t>,</w:t>
      </w:r>
      <w:r w:rsidR="0040430F">
        <w:rPr>
          <w:rFonts w:cs="Arial"/>
        </w:rPr>
        <w:t xml:space="preserve"> but everything that happened over the years and everyone who was a part of it” Kyle said. </w:t>
      </w:r>
    </w:p>
    <w:p w:rsidR="0040430F" w:rsidRDefault="0040430F" w:rsidP="0040430F">
      <w:pPr>
        <w:rPr>
          <w:rFonts w:cs="Arial"/>
        </w:rPr>
      </w:pPr>
      <w:r>
        <w:rPr>
          <w:rFonts w:cs="Arial"/>
        </w:rPr>
        <w:t xml:space="preserve">Kyle’s mother, Pamela Matthews, is an Account Technician at the El Dorado County Office of Education (EDCOE) and beamed with pride when Kyle officially became an Eagle Scout at the end of the ceremony. “I’m very proud of his accomplishment. He has worked so hard and met challenges with honor and dignity. </w:t>
      </w:r>
      <w:r w:rsidR="009623D3">
        <w:rPr>
          <w:rFonts w:cs="Arial"/>
        </w:rPr>
        <w:t xml:space="preserve">He has grown </w:t>
      </w:r>
      <w:r w:rsidR="009623D3" w:rsidRPr="009623D3">
        <w:rPr>
          <w:rFonts w:cs="Arial"/>
          <w:noProof/>
        </w:rPr>
        <w:t xml:space="preserve">into a </w:t>
      </w:r>
      <w:r w:rsidR="009623D3">
        <w:rPr>
          <w:rFonts w:cs="Arial"/>
          <w:noProof/>
        </w:rPr>
        <w:t>leader who gives back to those who need it</w:t>
      </w:r>
      <w:r w:rsidRPr="009623D3">
        <w:rPr>
          <w:rFonts w:cs="Arial"/>
          <w:noProof/>
        </w:rPr>
        <w:t>,</w:t>
      </w:r>
      <w:r>
        <w:rPr>
          <w:rFonts w:cs="Arial"/>
        </w:rPr>
        <w:t xml:space="preserve">” she expressed. </w:t>
      </w:r>
    </w:p>
    <w:p w:rsidR="0040430F" w:rsidRDefault="009923CF" w:rsidP="00283348">
      <w:pPr>
        <w:rPr>
          <w:rFonts w:cs="Arial"/>
        </w:rPr>
      </w:pPr>
      <w:r>
        <w:rPr>
          <w:rFonts w:cs="Arial"/>
        </w:rPr>
        <w:t xml:space="preserve">This young gentleman started his career in the third grade with </w:t>
      </w:r>
      <w:r w:rsidR="0040430F">
        <w:rPr>
          <w:rFonts w:cs="Arial"/>
        </w:rPr>
        <w:t>The Boy Scouts of America</w:t>
      </w:r>
      <w:r>
        <w:rPr>
          <w:rFonts w:cs="Arial"/>
        </w:rPr>
        <w:t xml:space="preserve"> which</w:t>
      </w:r>
      <w:r w:rsidR="0040430F">
        <w:rPr>
          <w:rFonts w:cs="Arial"/>
        </w:rPr>
        <w:t xml:space="preserve"> is one of the nation’s largest and most prominent values-based youth development organizations. It provides a program for young people that builds character, trains them in the responsibilities of participating citizenship, and develops personal fitness. </w:t>
      </w:r>
      <w:r w:rsidR="0040430F" w:rsidRPr="009923CF">
        <w:rPr>
          <w:rFonts w:cs="Arial"/>
          <w:noProof/>
        </w:rPr>
        <w:t xml:space="preserve">Over many years, Kyle has </w:t>
      </w:r>
      <w:r w:rsidR="000F325A" w:rsidRPr="009923CF">
        <w:rPr>
          <w:rFonts w:cs="Arial"/>
          <w:noProof/>
        </w:rPr>
        <w:t xml:space="preserve">dedicated much of his personal time through projects such as </w:t>
      </w:r>
      <w:r w:rsidR="0040430F" w:rsidRPr="009923CF">
        <w:rPr>
          <w:rFonts w:cs="Arial"/>
          <w:noProof/>
        </w:rPr>
        <w:t>helping to build</w:t>
      </w:r>
      <w:r w:rsidR="000F325A" w:rsidRPr="009923CF">
        <w:rPr>
          <w:rFonts w:cs="Arial"/>
          <w:noProof/>
        </w:rPr>
        <w:t xml:space="preserve"> an outdoor seating area </w:t>
      </w:r>
      <w:r w:rsidR="0040430F" w:rsidRPr="009923CF">
        <w:rPr>
          <w:rFonts w:cs="Arial"/>
          <w:noProof/>
        </w:rPr>
        <w:t>called Scout Hill in Sly Park</w:t>
      </w:r>
      <w:r w:rsidR="000F325A" w:rsidRPr="009923CF">
        <w:rPr>
          <w:rFonts w:cs="Arial"/>
          <w:noProof/>
        </w:rPr>
        <w:t>, serving Thanksgiving and Christmas dinners at the Community Center in Pollock Pines, providing Fourth of July breakfast</w:t>
      </w:r>
      <w:r w:rsidR="007E50B6" w:rsidRPr="009923CF">
        <w:rPr>
          <w:rFonts w:cs="Arial"/>
          <w:noProof/>
        </w:rPr>
        <w:t>s</w:t>
      </w:r>
      <w:r w:rsidR="000F325A" w:rsidRPr="009923CF">
        <w:rPr>
          <w:rFonts w:cs="Arial"/>
          <w:noProof/>
        </w:rPr>
        <w:t xml:space="preserve"> at t</w:t>
      </w:r>
      <w:r w:rsidR="009623D3" w:rsidRPr="009923CF">
        <w:rPr>
          <w:rFonts w:cs="Arial"/>
          <w:noProof/>
        </w:rPr>
        <w:t>he Fire Station, helping other S</w:t>
      </w:r>
      <w:r w:rsidR="000F325A" w:rsidRPr="009923CF">
        <w:rPr>
          <w:rFonts w:cs="Arial"/>
          <w:noProof/>
        </w:rPr>
        <w:t xml:space="preserve">couts with their projects, and </w:t>
      </w:r>
      <w:r w:rsidR="0040430F" w:rsidRPr="009923CF">
        <w:rPr>
          <w:rFonts w:cs="Arial"/>
          <w:noProof/>
        </w:rPr>
        <w:t>many</w:t>
      </w:r>
      <w:r w:rsidR="000F325A" w:rsidRPr="009923CF">
        <w:rPr>
          <w:rFonts w:cs="Arial"/>
          <w:noProof/>
        </w:rPr>
        <w:t xml:space="preserve"> more.</w:t>
      </w:r>
      <w:r w:rsidR="000F325A">
        <w:rPr>
          <w:rFonts w:cs="Arial"/>
        </w:rPr>
        <w:t xml:space="preserve"> </w:t>
      </w:r>
    </w:p>
    <w:p w:rsidR="0040430F" w:rsidRDefault="0040430F" w:rsidP="00283348">
      <w:pPr>
        <w:rPr>
          <w:rFonts w:cs="Arial"/>
        </w:rPr>
      </w:pPr>
      <w:r>
        <w:rPr>
          <w:rFonts w:cs="Arial"/>
        </w:rPr>
        <w:t xml:space="preserve">Every Eagle Scout must complete a project before promoting, so </w:t>
      </w:r>
      <w:r w:rsidR="000F325A">
        <w:rPr>
          <w:rFonts w:cs="Arial"/>
        </w:rPr>
        <w:t xml:space="preserve">Kyle constructed large wooden cabinets for the </w:t>
      </w:r>
      <w:r w:rsidR="009623D3">
        <w:rPr>
          <w:rFonts w:cs="Arial"/>
        </w:rPr>
        <w:t>El Dorado High School Drama D</w:t>
      </w:r>
      <w:r w:rsidR="000F325A">
        <w:rPr>
          <w:rFonts w:cs="Arial"/>
        </w:rPr>
        <w:t xml:space="preserve">epartment. </w:t>
      </w:r>
      <w:r>
        <w:rPr>
          <w:rFonts w:cs="Arial"/>
        </w:rPr>
        <w:t xml:space="preserve">As a student, Kyle </w:t>
      </w:r>
      <w:r w:rsidR="009623D3">
        <w:rPr>
          <w:rFonts w:cs="Arial"/>
        </w:rPr>
        <w:t>cultivated</w:t>
      </w:r>
      <w:r>
        <w:rPr>
          <w:rFonts w:cs="Arial"/>
        </w:rPr>
        <w:t xml:space="preserve"> his </w:t>
      </w:r>
      <w:r w:rsidRPr="009623D3">
        <w:rPr>
          <w:rFonts w:cs="Arial"/>
          <w:noProof/>
        </w:rPr>
        <w:t>skill</w:t>
      </w:r>
      <w:r w:rsidR="009623D3">
        <w:rPr>
          <w:rFonts w:cs="Arial"/>
          <w:noProof/>
        </w:rPr>
        <w:t>s</w:t>
      </w:r>
      <w:r>
        <w:rPr>
          <w:rFonts w:cs="Arial"/>
        </w:rPr>
        <w:t xml:space="preserve"> in the kitchen through the high school’s Culinary Arts Program and Foothill Grill. He graduated in May of this year and enlisted in the United States Navy. In July 2017, he will </w:t>
      </w:r>
      <w:r w:rsidR="009623D3">
        <w:rPr>
          <w:rFonts w:cs="Arial"/>
        </w:rPr>
        <w:t xml:space="preserve">report to </w:t>
      </w:r>
      <w:r w:rsidR="007E50B6" w:rsidRPr="007E50B6">
        <w:rPr>
          <w:rFonts w:cs="Arial"/>
        </w:rPr>
        <w:t>Great Lakes, Illinois for boot camp and training</w:t>
      </w:r>
      <w:r w:rsidR="007E50B6">
        <w:rPr>
          <w:rFonts w:cs="Arial"/>
        </w:rPr>
        <w:t xml:space="preserve"> to become a Culinary Specialist</w:t>
      </w:r>
      <w:r>
        <w:rPr>
          <w:rFonts w:cs="Arial"/>
        </w:rPr>
        <w:t xml:space="preserve">. </w:t>
      </w:r>
    </w:p>
    <w:p w:rsidR="000F325A" w:rsidRDefault="009623D3" w:rsidP="000F325A">
      <w:pPr>
        <w:rPr>
          <w:rFonts w:cs="Arial"/>
        </w:rPr>
      </w:pPr>
      <w:r>
        <w:rPr>
          <w:rFonts w:cs="Arial"/>
        </w:rPr>
        <w:t xml:space="preserve">For more information about the Boy Scouts of America, visit </w:t>
      </w:r>
      <w:hyperlink r:id="rId8" w:history="1">
        <w:r w:rsidRPr="00894D2C">
          <w:rPr>
            <w:rStyle w:val="Hyperlink"/>
            <w:rFonts w:cs="Arial"/>
          </w:rPr>
          <w:t>http://www.scouting.org/</w:t>
        </w:r>
      </w:hyperlink>
      <w:r>
        <w:rPr>
          <w:rFonts w:cs="Arial"/>
        </w:rPr>
        <w:t xml:space="preserve"> </w:t>
      </w:r>
    </w:p>
    <w:p w:rsidR="009623D3" w:rsidRDefault="00D658A6" w:rsidP="000F325A">
      <w:pPr>
        <w:tabs>
          <w:tab w:val="left" w:pos="6700"/>
        </w:tabs>
        <w:rPr>
          <w:rFonts w:cs="Arial"/>
        </w:rPr>
      </w:pPr>
      <w:r>
        <w:rPr>
          <w:rFonts w:cs="Arial"/>
          <w:noProof/>
        </w:rPr>
        <w:drawing>
          <wp:anchor distT="0" distB="0" distL="114300" distR="114300" simplePos="0" relativeHeight="251658240" behindDoc="1" locked="0" layoutInCell="1" allowOverlap="1" wp14:anchorId="7AF76A06" wp14:editId="00AB6348">
            <wp:simplePos x="0" y="0"/>
            <wp:positionH relativeFrom="page">
              <wp:align>left</wp:align>
            </wp:positionH>
            <wp:positionV relativeFrom="paragraph">
              <wp:posOffset>1194863</wp:posOffset>
            </wp:positionV>
            <wp:extent cx="7921024" cy="756920"/>
            <wp:effectExtent l="0" t="0" r="3810" b="5080"/>
            <wp:wrapThrough wrapText="bothSides">
              <wp:wrapPolygon edited="0">
                <wp:start x="0" y="0"/>
                <wp:lineTo x="0" y="21201"/>
                <wp:lineTo x="21558" y="21201"/>
                <wp:lineTo x="2155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21024" cy="756920"/>
                    </a:xfrm>
                    <a:prstGeom prst="rect">
                      <a:avLst/>
                    </a:prstGeom>
                  </pic:spPr>
                </pic:pic>
              </a:graphicData>
            </a:graphic>
            <wp14:sizeRelH relativeFrom="page">
              <wp14:pctWidth>0</wp14:pctWidth>
            </wp14:sizeRelH>
            <wp14:sizeRelV relativeFrom="page">
              <wp14:pctHeight>0</wp14:pctHeight>
            </wp14:sizeRelV>
          </wp:anchor>
        </w:drawing>
      </w:r>
      <w:r w:rsidR="009623D3">
        <w:rPr>
          <w:rFonts w:cs="Arial"/>
        </w:rPr>
        <w:t xml:space="preserve">For more information about El Dorado High School and their programs, visit </w:t>
      </w:r>
      <w:hyperlink r:id="rId10" w:history="1">
        <w:r w:rsidR="009623D3" w:rsidRPr="00894D2C">
          <w:rPr>
            <w:rStyle w:val="Hyperlink"/>
            <w:rFonts w:cs="Arial"/>
          </w:rPr>
          <w:t>http://cougar.eduhsd.k12.ca.us/</w:t>
        </w:r>
      </w:hyperlink>
      <w:r w:rsidR="009623D3">
        <w:rPr>
          <w:rFonts w:cs="Arial"/>
        </w:rPr>
        <w:t xml:space="preserve"> </w:t>
      </w:r>
    </w:p>
    <w:p w:rsidR="00A6319F" w:rsidRDefault="009623D3" w:rsidP="009623D3">
      <w:pPr>
        <w:tabs>
          <w:tab w:val="left" w:pos="6700"/>
        </w:tabs>
        <w:jc w:val="center"/>
        <w:rPr>
          <w:rFonts w:cs="Arial"/>
        </w:rPr>
      </w:pPr>
      <w:r w:rsidRPr="009623D3">
        <w:rPr>
          <w:rFonts w:cs="Arial"/>
        </w:rPr>
        <w:t>-###-</w:t>
      </w:r>
    </w:p>
    <w:p w:rsidR="003278E3" w:rsidRDefault="003278E3" w:rsidP="003278E3">
      <w:pPr>
        <w:tabs>
          <w:tab w:val="left" w:pos="6700"/>
        </w:tabs>
        <w:rPr>
          <w:rFonts w:cs="Arial"/>
        </w:rPr>
      </w:pPr>
      <w:r>
        <w:rPr>
          <w:rFonts w:cs="Arial"/>
          <w:noProof/>
        </w:rPr>
        <w:lastRenderedPageBreak/>
        <w:drawing>
          <wp:inline distT="0" distB="0" distL="0" distR="0">
            <wp:extent cx="1896813" cy="1408384"/>
            <wp:effectExtent l="0" t="0" r="825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b.jpg"/>
                    <pic:cNvPicPr/>
                  </pic:nvPicPr>
                  <pic:blipFill>
                    <a:blip r:embed="rId11">
                      <a:extLst>
                        <a:ext uri="{28A0092B-C50C-407E-A947-70E740481C1C}">
                          <a14:useLocalDpi xmlns:a14="http://schemas.microsoft.com/office/drawing/2010/main" val="0"/>
                        </a:ext>
                      </a:extLst>
                    </a:blip>
                    <a:stretch>
                      <a:fillRect/>
                    </a:stretch>
                  </pic:blipFill>
                  <pic:spPr>
                    <a:xfrm>
                      <a:off x="0" y="0"/>
                      <a:ext cx="1906315" cy="1415439"/>
                    </a:xfrm>
                    <a:prstGeom prst="rect">
                      <a:avLst/>
                    </a:prstGeom>
                  </pic:spPr>
                </pic:pic>
              </a:graphicData>
            </a:graphic>
          </wp:inline>
        </w:drawing>
      </w:r>
    </w:p>
    <w:p w:rsidR="003278E3" w:rsidRPr="009623D3" w:rsidRDefault="003278E3" w:rsidP="003278E3">
      <w:pPr>
        <w:tabs>
          <w:tab w:val="left" w:pos="6700"/>
        </w:tabs>
        <w:rPr>
          <w:rFonts w:cs="Arial"/>
        </w:rPr>
      </w:pPr>
      <w:r>
        <w:rPr>
          <w:rFonts w:cs="Arial"/>
        </w:rPr>
        <w:t xml:space="preserve">Proud mother, Pamela Matthews, and her son, Kyle </w:t>
      </w:r>
      <w:proofErr w:type="spellStart"/>
      <w:r>
        <w:rPr>
          <w:rFonts w:cs="Arial"/>
        </w:rPr>
        <w:t>Konetchy</w:t>
      </w:r>
      <w:proofErr w:type="spellEnd"/>
      <w:r>
        <w:rPr>
          <w:rFonts w:cs="Arial"/>
        </w:rPr>
        <w:t xml:space="preserve">, stand proudly after his Court of Honor where he advanced to Eagle Scout. Congratulations Kyle! </w:t>
      </w:r>
    </w:p>
    <w:sectPr w:rsidR="003278E3" w:rsidRPr="009623D3" w:rsidSect="00C34AB5">
      <w:footerReference w:type="default" r:id="rId12"/>
      <w:headerReference w:type="first" r:id="rId13"/>
      <w:pgSz w:w="12240" w:h="15840"/>
      <w:pgMar w:top="720" w:right="720" w:bottom="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29C5" w:rsidRDefault="00B429C5" w:rsidP="00A21BBE">
      <w:pPr>
        <w:spacing w:after="0" w:line="240" w:lineRule="auto"/>
      </w:pPr>
      <w:r>
        <w:separator/>
      </w:r>
    </w:p>
  </w:endnote>
  <w:endnote w:type="continuationSeparator" w:id="0">
    <w:p w:rsidR="00B429C5" w:rsidRDefault="00B429C5"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619F" w:rsidRDefault="009E3DB3">
    <w:pPr>
      <w:pStyle w:val="Footer"/>
    </w:pPr>
    <w:r>
      <w:rPr>
        <w:noProof/>
      </w:rPr>
      <w:drawing>
        <wp:inline distT="0" distB="0" distL="0" distR="0">
          <wp:extent cx="1107378" cy="349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7378" cy="349250"/>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29C5" w:rsidRDefault="00B429C5" w:rsidP="00A21BBE">
      <w:pPr>
        <w:spacing w:after="0" w:line="240" w:lineRule="auto"/>
      </w:pPr>
      <w:r>
        <w:separator/>
      </w:r>
    </w:p>
  </w:footnote>
  <w:footnote w:type="continuationSeparator" w:id="0">
    <w:p w:rsidR="00B429C5" w:rsidRDefault="00B429C5" w:rsidP="00A21B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1B0F" w:rsidRDefault="001A1B0F">
    <w:pPr>
      <w:pStyle w:val="Header"/>
    </w:pPr>
    <w:r>
      <w:rPr>
        <w:noProof/>
      </w:rPr>
      <w:drawing>
        <wp:anchor distT="0" distB="0" distL="114300" distR="114300" simplePos="0" relativeHeight="251659264" behindDoc="0" locked="0" layoutInCell="1" allowOverlap="1" wp14:anchorId="1689AFFE" wp14:editId="3B315C4B">
          <wp:simplePos x="0" y="0"/>
          <wp:positionH relativeFrom="page">
            <wp:align>right</wp:align>
          </wp:positionH>
          <wp:positionV relativeFrom="paragraph">
            <wp:posOffset>-457200</wp:posOffset>
          </wp:positionV>
          <wp:extent cx="7811135" cy="1320165"/>
          <wp:effectExtent l="0" t="0" r="0" b="0"/>
          <wp:wrapThrough wrapText="bothSides">
            <wp:wrapPolygon edited="0">
              <wp:start x="0" y="0"/>
              <wp:lineTo x="0" y="21195"/>
              <wp:lineTo x="21546" y="21195"/>
              <wp:lineTo x="21546"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811135" cy="13201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3A2255"/>
    <w:multiLevelType w:val="hybridMultilevel"/>
    <w:tmpl w:val="190EA3B0"/>
    <w:lvl w:ilvl="0" w:tplc="757E0786">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A052B"/>
    <w:multiLevelType w:val="hybridMultilevel"/>
    <w:tmpl w:val="5BDC86B6"/>
    <w:lvl w:ilvl="0" w:tplc="764A796A">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B640778"/>
    <w:multiLevelType w:val="hybridMultilevel"/>
    <w:tmpl w:val="FE22E32E"/>
    <w:lvl w:ilvl="0" w:tplc="57AE0FFE">
      <w:start w:val="53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5593F"/>
    <w:multiLevelType w:val="hybridMultilevel"/>
    <w:tmpl w:val="D33E6A38"/>
    <w:lvl w:ilvl="0" w:tplc="DD129208">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4A6E8C"/>
    <w:multiLevelType w:val="hybridMultilevel"/>
    <w:tmpl w:val="B6349E48"/>
    <w:lvl w:ilvl="0" w:tplc="04B2998A">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FB280D"/>
    <w:multiLevelType w:val="hybridMultilevel"/>
    <w:tmpl w:val="C9FC4630"/>
    <w:lvl w:ilvl="0" w:tplc="7BFCFDCA">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BA7BF6"/>
    <w:multiLevelType w:val="hybridMultilevel"/>
    <w:tmpl w:val="0BD2F246"/>
    <w:lvl w:ilvl="0" w:tplc="0114AE1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A07CA2"/>
    <w:multiLevelType w:val="hybridMultilevel"/>
    <w:tmpl w:val="5ADAF152"/>
    <w:lvl w:ilvl="0" w:tplc="E19CA3A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A53B64"/>
    <w:multiLevelType w:val="hybridMultilevel"/>
    <w:tmpl w:val="5984B864"/>
    <w:lvl w:ilvl="0" w:tplc="993C31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7"/>
  </w:num>
  <w:num w:numId="4">
    <w:abstractNumId w:val="1"/>
  </w:num>
  <w:num w:numId="5">
    <w:abstractNumId w:val="8"/>
  </w:num>
  <w:num w:numId="6">
    <w:abstractNumId w:val="5"/>
  </w:num>
  <w:num w:numId="7">
    <w:abstractNumId w:val="4"/>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xMjM1NDczNTMwNbRQ0lEKTi0uzszPAykwMq4FANEL8zgtAAAA"/>
  </w:docVars>
  <w:rsids>
    <w:rsidRoot w:val="00A21BBE"/>
    <w:rsid w:val="0000292C"/>
    <w:rsid w:val="00004948"/>
    <w:rsid w:val="00012FC7"/>
    <w:rsid w:val="000279D9"/>
    <w:rsid w:val="00030394"/>
    <w:rsid w:val="00032CA8"/>
    <w:rsid w:val="00035F5D"/>
    <w:rsid w:val="000470D1"/>
    <w:rsid w:val="00053E12"/>
    <w:rsid w:val="000543F0"/>
    <w:rsid w:val="0008626E"/>
    <w:rsid w:val="00090CE0"/>
    <w:rsid w:val="00092974"/>
    <w:rsid w:val="000D784F"/>
    <w:rsid w:val="000F325A"/>
    <w:rsid w:val="00127BA2"/>
    <w:rsid w:val="00130939"/>
    <w:rsid w:val="00146FA6"/>
    <w:rsid w:val="001500BE"/>
    <w:rsid w:val="001521C5"/>
    <w:rsid w:val="001933ED"/>
    <w:rsid w:val="001A1B0F"/>
    <w:rsid w:val="001B0E4B"/>
    <w:rsid w:val="001C2049"/>
    <w:rsid w:val="001C2DA0"/>
    <w:rsid w:val="001D1E1E"/>
    <w:rsid w:val="001E72E1"/>
    <w:rsid w:val="0021518D"/>
    <w:rsid w:val="00217170"/>
    <w:rsid w:val="00263498"/>
    <w:rsid w:val="0026780B"/>
    <w:rsid w:val="00280DA8"/>
    <w:rsid w:val="00283348"/>
    <w:rsid w:val="00283D5A"/>
    <w:rsid w:val="00284921"/>
    <w:rsid w:val="00286865"/>
    <w:rsid w:val="00290636"/>
    <w:rsid w:val="002918EF"/>
    <w:rsid w:val="002933A6"/>
    <w:rsid w:val="002A5196"/>
    <w:rsid w:val="002A5D91"/>
    <w:rsid w:val="002C3E30"/>
    <w:rsid w:val="002C623C"/>
    <w:rsid w:val="002D0097"/>
    <w:rsid w:val="002D37AB"/>
    <w:rsid w:val="002E0161"/>
    <w:rsid w:val="002E5621"/>
    <w:rsid w:val="002E7104"/>
    <w:rsid w:val="00313FFF"/>
    <w:rsid w:val="003254E1"/>
    <w:rsid w:val="00326DFB"/>
    <w:rsid w:val="003278E3"/>
    <w:rsid w:val="00337F41"/>
    <w:rsid w:val="00345670"/>
    <w:rsid w:val="003566DE"/>
    <w:rsid w:val="00376183"/>
    <w:rsid w:val="00391111"/>
    <w:rsid w:val="003978E8"/>
    <w:rsid w:val="003A3BDA"/>
    <w:rsid w:val="003B4F00"/>
    <w:rsid w:val="003F3C04"/>
    <w:rsid w:val="0040430F"/>
    <w:rsid w:val="0041104B"/>
    <w:rsid w:val="004125FF"/>
    <w:rsid w:val="00420607"/>
    <w:rsid w:val="0042259B"/>
    <w:rsid w:val="00426BEC"/>
    <w:rsid w:val="0043771A"/>
    <w:rsid w:val="004702AB"/>
    <w:rsid w:val="00473F99"/>
    <w:rsid w:val="00474787"/>
    <w:rsid w:val="004905AE"/>
    <w:rsid w:val="0049298B"/>
    <w:rsid w:val="0049768D"/>
    <w:rsid w:val="004B492A"/>
    <w:rsid w:val="00503866"/>
    <w:rsid w:val="005113D9"/>
    <w:rsid w:val="00537D7A"/>
    <w:rsid w:val="00537E4B"/>
    <w:rsid w:val="005427DE"/>
    <w:rsid w:val="00562142"/>
    <w:rsid w:val="0057200E"/>
    <w:rsid w:val="0057218C"/>
    <w:rsid w:val="005734C7"/>
    <w:rsid w:val="005B06D1"/>
    <w:rsid w:val="005B4333"/>
    <w:rsid w:val="005C49CC"/>
    <w:rsid w:val="005C5F09"/>
    <w:rsid w:val="005E2B83"/>
    <w:rsid w:val="005E329D"/>
    <w:rsid w:val="005F2015"/>
    <w:rsid w:val="005F43B9"/>
    <w:rsid w:val="005F6E92"/>
    <w:rsid w:val="00621C5F"/>
    <w:rsid w:val="0062595E"/>
    <w:rsid w:val="006771B7"/>
    <w:rsid w:val="00687AF0"/>
    <w:rsid w:val="0069619F"/>
    <w:rsid w:val="006A2A50"/>
    <w:rsid w:val="006F212A"/>
    <w:rsid w:val="0073699C"/>
    <w:rsid w:val="00746C4A"/>
    <w:rsid w:val="00746EAE"/>
    <w:rsid w:val="00750B00"/>
    <w:rsid w:val="00760B4C"/>
    <w:rsid w:val="007662A9"/>
    <w:rsid w:val="0078744E"/>
    <w:rsid w:val="007A60A5"/>
    <w:rsid w:val="007B5FE9"/>
    <w:rsid w:val="007E07AB"/>
    <w:rsid w:val="007E17A0"/>
    <w:rsid w:val="007E50B6"/>
    <w:rsid w:val="00800D5B"/>
    <w:rsid w:val="00805F06"/>
    <w:rsid w:val="0081382C"/>
    <w:rsid w:val="0081671D"/>
    <w:rsid w:val="00822D0F"/>
    <w:rsid w:val="00824A0A"/>
    <w:rsid w:val="00860BF4"/>
    <w:rsid w:val="0087058E"/>
    <w:rsid w:val="008802C8"/>
    <w:rsid w:val="008A39F2"/>
    <w:rsid w:val="008B2F93"/>
    <w:rsid w:val="008E0F52"/>
    <w:rsid w:val="008E46DF"/>
    <w:rsid w:val="008F37D0"/>
    <w:rsid w:val="008F551F"/>
    <w:rsid w:val="009025B4"/>
    <w:rsid w:val="00902A5A"/>
    <w:rsid w:val="009100C5"/>
    <w:rsid w:val="00915356"/>
    <w:rsid w:val="0093750F"/>
    <w:rsid w:val="00943E33"/>
    <w:rsid w:val="0095562D"/>
    <w:rsid w:val="009623D3"/>
    <w:rsid w:val="00964EC7"/>
    <w:rsid w:val="00986521"/>
    <w:rsid w:val="009923CF"/>
    <w:rsid w:val="009A581A"/>
    <w:rsid w:val="009A5861"/>
    <w:rsid w:val="009B2375"/>
    <w:rsid w:val="009D095E"/>
    <w:rsid w:val="009D1AAB"/>
    <w:rsid w:val="009D4522"/>
    <w:rsid w:val="009E3DB3"/>
    <w:rsid w:val="009F444D"/>
    <w:rsid w:val="00A03D58"/>
    <w:rsid w:val="00A16B99"/>
    <w:rsid w:val="00A21BBE"/>
    <w:rsid w:val="00A6319F"/>
    <w:rsid w:val="00A6610C"/>
    <w:rsid w:val="00A67F0B"/>
    <w:rsid w:val="00AB3A53"/>
    <w:rsid w:val="00AC7C26"/>
    <w:rsid w:val="00AD7DC6"/>
    <w:rsid w:val="00AE00C5"/>
    <w:rsid w:val="00AF1F75"/>
    <w:rsid w:val="00AF7069"/>
    <w:rsid w:val="00B06961"/>
    <w:rsid w:val="00B11C6F"/>
    <w:rsid w:val="00B21F64"/>
    <w:rsid w:val="00B2339A"/>
    <w:rsid w:val="00B23592"/>
    <w:rsid w:val="00B32C93"/>
    <w:rsid w:val="00B3650D"/>
    <w:rsid w:val="00B37220"/>
    <w:rsid w:val="00B429C5"/>
    <w:rsid w:val="00B45C3D"/>
    <w:rsid w:val="00B5119F"/>
    <w:rsid w:val="00B80285"/>
    <w:rsid w:val="00B95713"/>
    <w:rsid w:val="00B95EC0"/>
    <w:rsid w:val="00BC1BB9"/>
    <w:rsid w:val="00BC6B6D"/>
    <w:rsid w:val="00BD6889"/>
    <w:rsid w:val="00C34AB5"/>
    <w:rsid w:val="00C3729B"/>
    <w:rsid w:val="00C45354"/>
    <w:rsid w:val="00C46A0C"/>
    <w:rsid w:val="00C612C7"/>
    <w:rsid w:val="00C65914"/>
    <w:rsid w:val="00C841B8"/>
    <w:rsid w:val="00CA403E"/>
    <w:rsid w:val="00CB0B71"/>
    <w:rsid w:val="00CB3A8D"/>
    <w:rsid w:val="00CB5054"/>
    <w:rsid w:val="00CB7A11"/>
    <w:rsid w:val="00CD3B2C"/>
    <w:rsid w:val="00CE51EC"/>
    <w:rsid w:val="00D00660"/>
    <w:rsid w:val="00D076B6"/>
    <w:rsid w:val="00D30816"/>
    <w:rsid w:val="00D55256"/>
    <w:rsid w:val="00D64626"/>
    <w:rsid w:val="00D658A6"/>
    <w:rsid w:val="00D6707D"/>
    <w:rsid w:val="00D67F5E"/>
    <w:rsid w:val="00D742AA"/>
    <w:rsid w:val="00D8178E"/>
    <w:rsid w:val="00D955D2"/>
    <w:rsid w:val="00DA1D9E"/>
    <w:rsid w:val="00DB2CE2"/>
    <w:rsid w:val="00DC2393"/>
    <w:rsid w:val="00DC7D69"/>
    <w:rsid w:val="00DD07EB"/>
    <w:rsid w:val="00DD3092"/>
    <w:rsid w:val="00DD6A97"/>
    <w:rsid w:val="00E04509"/>
    <w:rsid w:val="00E124F7"/>
    <w:rsid w:val="00E34868"/>
    <w:rsid w:val="00E364A0"/>
    <w:rsid w:val="00E71D4D"/>
    <w:rsid w:val="00E72877"/>
    <w:rsid w:val="00E73160"/>
    <w:rsid w:val="00E75966"/>
    <w:rsid w:val="00E8542D"/>
    <w:rsid w:val="00EB2F50"/>
    <w:rsid w:val="00EC0F24"/>
    <w:rsid w:val="00ED3EEC"/>
    <w:rsid w:val="00ED438C"/>
    <w:rsid w:val="00ED67AE"/>
    <w:rsid w:val="00F0554C"/>
    <w:rsid w:val="00F05D6A"/>
    <w:rsid w:val="00F122CA"/>
    <w:rsid w:val="00F2625D"/>
    <w:rsid w:val="00F30630"/>
    <w:rsid w:val="00F32987"/>
    <w:rsid w:val="00F40B10"/>
    <w:rsid w:val="00F46EEF"/>
    <w:rsid w:val="00F50111"/>
    <w:rsid w:val="00F531A2"/>
    <w:rsid w:val="00F62D33"/>
    <w:rsid w:val="00F65BCB"/>
    <w:rsid w:val="00F95424"/>
    <w:rsid w:val="00FA2185"/>
    <w:rsid w:val="00FB10BF"/>
    <w:rsid w:val="00FB6C0E"/>
    <w:rsid w:val="00FC2949"/>
    <w:rsid w:val="00FC54AC"/>
    <w:rsid w:val="00FE2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2DEFEB3-19B7-4B34-9CBF-1A1206FE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DD3092"/>
    <w:rPr>
      <w:color w:val="0000FF" w:themeColor="hyperlink"/>
      <w:u w:val="single"/>
    </w:rPr>
  </w:style>
  <w:style w:type="paragraph" w:styleId="ListParagraph">
    <w:name w:val="List Paragraph"/>
    <w:basedOn w:val="Normal"/>
    <w:uiPriority w:val="34"/>
    <w:qFormat/>
    <w:rsid w:val="00C841B8"/>
    <w:pPr>
      <w:ind w:left="720"/>
      <w:contextualSpacing/>
    </w:pPr>
  </w:style>
  <w:style w:type="paragraph" w:styleId="NormalWeb">
    <w:name w:val="Normal (Web)"/>
    <w:basedOn w:val="Normal"/>
    <w:uiPriority w:val="99"/>
    <w:semiHidden/>
    <w:unhideWhenUsed/>
    <w:rsid w:val="00127BA2"/>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 w:id="183043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outing.org/"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gentry@edcoe.or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cougar.eduhsd.k12.ca.us/"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1</Words>
  <Characters>27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3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Dina Gentry</cp:lastModifiedBy>
  <cp:revision>2</cp:revision>
  <cp:lastPrinted>2016-10-20T21:43:00Z</cp:lastPrinted>
  <dcterms:created xsi:type="dcterms:W3CDTF">2016-11-03T17:33:00Z</dcterms:created>
  <dcterms:modified xsi:type="dcterms:W3CDTF">2016-11-03T17:33:00Z</dcterms:modified>
</cp:coreProperties>
</file>